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3306" w14:textId="77777777" w:rsidR="00D01F74" w:rsidRPr="005B5CD8" w:rsidRDefault="00D01F74" w:rsidP="005B5CD8">
      <w:pPr>
        <w:rPr>
          <w:lang w:val="pt-PT"/>
        </w:rPr>
      </w:pPr>
    </w:p>
    <w:p w14:paraId="31A60694" w14:textId="77777777" w:rsidR="00D01F74" w:rsidRPr="005B5CD8" w:rsidRDefault="00D01F74" w:rsidP="005B5CD8">
      <w:pPr>
        <w:rPr>
          <w:lang w:val="pt-PT"/>
        </w:rPr>
      </w:pPr>
    </w:p>
    <w:p w14:paraId="312C12EE" w14:textId="485A2727" w:rsidR="00D01F74" w:rsidRDefault="00D01F74" w:rsidP="005B5CD8">
      <w:pPr>
        <w:rPr>
          <w:lang w:val="pt-PT"/>
        </w:rPr>
      </w:pPr>
    </w:p>
    <w:p w14:paraId="459CE506" w14:textId="77777777" w:rsidR="005B5CD8" w:rsidRPr="005B5CD8" w:rsidRDefault="005B5CD8" w:rsidP="005B5CD8">
      <w:pPr>
        <w:rPr>
          <w:lang w:val="pt-PT"/>
        </w:rPr>
      </w:pPr>
    </w:p>
    <w:p w14:paraId="41CCF64D" w14:textId="77777777" w:rsidR="00D01F74" w:rsidRPr="005B5CD8" w:rsidRDefault="00D01F74" w:rsidP="005B5CD8">
      <w:pPr>
        <w:rPr>
          <w:lang w:val="pt-PT"/>
        </w:rPr>
      </w:pPr>
    </w:p>
    <w:p w14:paraId="7EB61236" w14:textId="16FF8526" w:rsidR="00541789" w:rsidRPr="005B5CD8" w:rsidRDefault="00D8079C" w:rsidP="005B5CD8">
      <w:pPr>
        <w:jc w:val="center"/>
        <w:rPr>
          <w:b/>
          <w:bCs/>
          <w:sz w:val="40"/>
          <w:szCs w:val="40"/>
        </w:rPr>
      </w:pPr>
      <w:r w:rsidRPr="005B5CD8">
        <w:rPr>
          <w:b/>
          <w:bCs/>
          <w:sz w:val="40"/>
          <w:szCs w:val="40"/>
        </w:rPr>
        <w:t>DECLARATION O</w:t>
      </w:r>
      <w:r w:rsidR="00C379B7">
        <w:rPr>
          <w:b/>
          <w:bCs/>
          <w:sz w:val="40"/>
          <w:szCs w:val="40"/>
        </w:rPr>
        <w:t>N</w:t>
      </w:r>
      <w:r w:rsidRPr="005B5CD8">
        <w:rPr>
          <w:b/>
          <w:bCs/>
          <w:sz w:val="40"/>
          <w:szCs w:val="40"/>
        </w:rPr>
        <w:t xml:space="preserve"> HONOUR</w:t>
      </w:r>
    </w:p>
    <w:p w14:paraId="6C7EC770" w14:textId="18992B66" w:rsidR="00D01F74" w:rsidRPr="005B5CD8" w:rsidRDefault="00D01F74" w:rsidP="00B6678A">
      <w:pPr>
        <w:jc w:val="center"/>
      </w:pPr>
    </w:p>
    <w:p w14:paraId="58AA2347" w14:textId="2F0AF990" w:rsidR="005B5CD8" w:rsidRDefault="005B5CD8" w:rsidP="005B5CD8"/>
    <w:p w14:paraId="5314CFBF" w14:textId="77777777" w:rsidR="005B5CD8" w:rsidRPr="005B5CD8" w:rsidRDefault="005B5CD8" w:rsidP="005B5CD8"/>
    <w:p w14:paraId="449408F0" w14:textId="77777777" w:rsidR="005B5CD8" w:rsidRPr="005B5CD8" w:rsidRDefault="005B5CD8" w:rsidP="005B5CD8"/>
    <w:p w14:paraId="1D0FBE3D" w14:textId="0001DE2A" w:rsidR="00D01F74" w:rsidRPr="005B5CD8" w:rsidRDefault="00D01F74" w:rsidP="005B5CD8"/>
    <w:p w14:paraId="243E258B" w14:textId="100FF87E" w:rsidR="003C376F" w:rsidRPr="005B5CD8" w:rsidRDefault="00D01F74" w:rsidP="005B5CD8">
      <w:r w:rsidRPr="006A0769">
        <w:t>I,</w:t>
      </w:r>
      <w:r w:rsidR="00B6678A">
        <w:t xml:space="preserve"> </w:t>
      </w:r>
      <w:r w:rsidR="009C52AB">
        <w:fldChar w:fldCharType="begin">
          <w:ffData>
            <w:name w:val="FullName"/>
            <w:enabled/>
            <w:calcOnExit w:val="0"/>
            <w:textInput>
              <w:default w:val="(Full Name)"/>
            </w:textInput>
          </w:ffData>
        </w:fldChar>
      </w:r>
      <w:bookmarkStart w:id="0" w:name="FullName"/>
      <w:r w:rsidR="009C52AB">
        <w:instrText xml:space="preserve"> FORMTEXT </w:instrText>
      </w:r>
      <w:r w:rsidR="009C52AB">
        <w:fldChar w:fldCharType="separate"/>
      </w:r>
      <w:r w:rsidR="00633117">
        <w:rPr>
          <w:noProof/>
        </w:rPr>
        <w:t>(Full Name)</w:t>
      </w:r>
      <w:r w:rsidR="009C52AB">
        <w:fldChar w:fldCharType="end"/>
      </w:r>
      <w:bookmarkEnd w:id="0"/>
      <w:r w:rsidRPr="006A0769">
        <w:t xml:space="preserve">, </w:t>
      </w:r>
      <w:r w:rsidR="003C376F">
        <w:t xml:space="preserve">passport/national ID </w:t>
      </w:r>
      <w:r w:rsidRPr="006A0769">
        <w:t>number</w:t>
      </w:r>
      <w:r w:rsidR="003C376F">
        <w:t xml:space="preserve"> </w:t>
      </w:r>
      <w:r w:rsidR="009C52AB">
        <w:fldChar w:fldCharType="begin">
          <w:ffData>
            <w:name w:val="Number"/>
            <w:enabled/>
            <w:calcOnExit w:val="0"/>
            <w:textInput>
              <w:default w:val="(Number)"/>
            </w:textInput>
          </w:ffData>
        </w:fldChar>
      </w:r>
      <w:bookmarkStart w:id="1" w:name="Number"/>
      <w:r w:rsidR="009C52AB">
        <w:instrText xml:space="preserve"> FORMTEXT </w:instrText>
      </w:r>
      <w:r w:rsidR="009C52AB">
        <w:fldChar w:fldCharType="separate"/>
      </w:r>
      <w:r w:rsidR="00633117">
        <w:rPr>
          <w:noProof/>
        </w:rPr>
        <w:t>(Number)</w:t>
      </w:r>
      <w:r w:rsidR="009C52AB">
        <w:fldChar w:fldCharType="end"/>
      </w:r>
      <w:bookmarkEnd w:id="1"/>
      <w:r w:rsidR="005F1439">
        <w:t>,</w:t>
      </w:r>
      <w:r w:rsidR="006A0769" w:rsidRPr="006A0769">
        <w:t xml:space="preserve"> </w:t>
      </w:r>
      <w:r w:rsidR="003C376F">
        <w:t>from</w:t>
      </w:r>
      <w:r w:rsidR="009C52AB">
        <w:t xml:space="preserve"> </w:t>
      </w:r>
      <w:r w:rsidR="009C52AB">
        <w:fldChar w:fldCharType="begin">
          <w:ffData>
            <w:name w:val="Country"/>
            <w:enabled/>
            <w:calcOnExit w:val="0"/>
            <w:textInput>
              <w:default w:val="(Country)"/>
            </w:textInput>
          </w:ffData>
        </w:fldChar>
      </w:r>
      <w:bookmarkStart w:id="2" w:name="Country"/>
      <w:r w:rsidR="009C52AB">
        <w:instrText xml:space="preserve"> FORMTEXT </w:instrText>
      </w:r>
      <w:r w:rsidR="009C52AB">
        <w:fldChar w:fldCharType="separate"/>
      </w:r>
      <w:r w:rsidR="00633117">
        <w:rPr>
          <w:noProof/>
        </w:rPr>
        <w:t>(Country)</w:t>
      </w:r>
      <w:r w:rsidR="009C52AB">
        <w:fldChar w:fldCharType="end"/>
      </w:r>
      <w:bookmarkEnd w:id="2"/>
      <w:r w:rsidR="00B6678A">
        <w:t xml:space="preserve">, </w:t>
      </w:r>
      <w:r w:rsidRPr="006A0769">
        <w:t>hereby</w:t>
      </w:r>
      <w:r w:rsidRPr="005B5CD8">
        <w:t xml:space="preserve"> declare that </w:t>
      </w:r>
      <w:r w:rsidR="00857E87">
        <w:t xml:space="preserve">all the information provided during the application </w:t>
      </w:r>
      <w:r w:rsidR="00052FE2">
        <w:t>is</w:t>
      </w:r>
      <w:r w:rsidR="00857E87">
        <w:t xml:space="preserve"> true</w:t>
      </w:r>
      <w:r w:rsidR="00B6678A">
        <w:t xml:space="preserve"> </w:t>
      </w:r>
      <w:r w:rsidR="00B6678A" w:rsidRPr="00B6678A">
        <w:t>and accurate</w:t>
      </w:r>
      <w:r w:rsidR="00857E87">
        <w:t>.</w:t>
      </w:r>
    </w:p>
    <w:p w14:paraId="55125C9F" w14:textId="6072A255" w:rsidR="005B5CD8" w:rsidRDefault="005B5CD8" w:rsidP="005B5CD8"/>
    <w:p w14:paraId="6A241074" w14:textId="477D4CB3" w:rsidR="005B5CD8" w:rsidRDefault="005B5CD8" w:rsidP="005B5CD8"/>
    <w:p w14:paraId="2CF43AEE" w14:textId="77777777" w:rsidR="00B6678A" w:rsidRPr="005B5CD8" w:rsidRDefault="00B6678A" w:rsidP="005B5CD8"/>
    <w:p w14:paraId="5DA22DB5" w14:textId="309706DA" w:rsidR="005B5CD8" w:rsidRPr="009C52AB" w:rsidRDefault="00B634F5" w:rsidP="005B5CD8">
      <w:r>
        <w:fldChar w:fldCharType="begin"/>
      </w:r>
      <w:r>
        <w:instrText xml:space="preserve"> DATE  \@ "dd MMMM yyyy"  \* MERGEFORMAT </w:instrText>
      </w:r>
      <w:r>
        <w:fldChar w:fldCharType="separate"/>
      </w:r>
      <w:r w:rsidR="004F7D41">
        <w:rPr>
          <w:noProof/>
        </w:rPr>
        <w:t>15 April 2021</w:t>
      </w:r>
      <w:r>
        <w:fldChar w:fldCharType="end"/>
      </w:r>
      <w:r w:rsidR="005B5CD8" w:rsidRPr="009C52AB">
        <w:t>,</w:t>
      </w:r>
    </w:p>
    <w:p w14:paraId="5F0930DF" w14:textId="2A8F3358" w:rsidR="005B5CD8" w:rsidRPr="009C52AB" w:rsidRDefault="005B5CD8" w:rsidP="005B5CD8"/>
    <w:p w14:paraId="52B17F0D" w14:textId="668BA51E" w:rsidR="005B5CD8" w:rsidRPr="009C52AB" w:rsidRDefault="005B5CD8" w:rsidP="005B5CD8"/>
    <w:p w14:paraId="59690A50" w14:textId="77777777" w:rsidR="005B5CD8" w:rsidRPr="009C52AB" w:rsidRDefault="005B5CD8" w:rsidP="005B5CD8"/>
    <w:p w14:paraId="1330390A" w14:textId="7A3C61E7" w:rsidR="005B5CD8" w:rsidRPr="009C52AB" w:rsidRDefault="006A0769" w:rsidP="006A0769">
      <w:pPr>
        <w:spacing w:after="240"/>
        <w:jc w:val="center"/>
      </w:pPr>
      <w:r w:rsidRPr="009C52AB">
        <w:t>_________________________________</w:t>
      </w:r>
    </w:p>
    <w:p w14:paraId="3C33520D" w14:textId="2546F277" w:rsidR="005B5CD8" w:rsidRPr="009C52AB" w:rsidRDefault="006A0769" w:rsidP="006A0769">
      <w:pPr>
        <w:jc w:val="center"/>
      </w:pPr>
      <w:r w:rsidRPr="009C52AB">
        <w:t>(</w:t>
      </w:r>
      <w:bookmarkStart w:id="3" w:name="_Hlk38547967"/>
      <w:r w:rsidR="009C52AB">
        <w:fldChar w:fldCharType="begin">
          <w:ffData>
            <w:name w:val="FullName2"/>
            <w:enabled/>
            <w:calcOnExit w:val="0"/>
            <w:textInput>
              <w:default w:val="Full Name"/>
            </w:textInput>
          </w:ffData>
        </w:fldChar>
      </w:r>
      <w:bookmarkStart w:id="4" w:name="FullName2"/>
      <w:r w:rsidR="009C52AB">
        <w:instrText xml:space="preserve"> FORMTEXT </w:instrText>
      </w:r>
      <w:r w:rsidR="009C52AB">
        <w:fldChar w:fldCharType="separate"/>
      </w:r>
      <w:r w:rsidR="00633117">
        <w:rPr>
          <w:noProof/>
        </w:rPr>
        <w:t>Full Name</w:t>
      </w:r>
      <w:r w:rsidR="009C52AB">
        <w:fldChar w:fldCharType="end"/>
      </w:r>
      <w:bookmarkEnd w:id="4"/>
      <w:bookmarkEnd w:id="3"/>
      <w:r w:rsidRPr="009C52AB">
        <w:t>)</w:t>
      </w:r>
    </w:p>
    <w:sectPr w:rsidR="005B5CD8" w:rsidRPr="009C5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Light"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P/29r6JB/unJGiMY9/lMoF8FrktoHMGVzvVXvlc0h7mxTRevpazTbOt5dRXxSnH51xkA+ERlmt2xudA2/TI0A==" w:salt="CxOGNgB244uiU6uldjej7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wMDEyNjEwsTBW0lEKTi0uzszPAykwqgUAmZWjmiwAAAA="/>
  </w:docVars>
  <w:rsids>
    <w:rsidRoot w:val="00D01F74"/>
    <w:rsid w:val="00052FE2"/>
    <w:rsid w:val="003C376F"/>
    <w:rsid w:val="00423BDD"/>
    <w:rsid w:val="004F3F53"/>
    <w:rsid w:val="004F7D41"/>
    <w:rsid w:val="005055B8"/>
    <w:rsid w:val="00541789"/>
    <w:rsid w:val="005B5CD8"/>
    <w:rsid w:val="005F1439"/>
    <w:rsid w:val="005F3283"/>
    <w:rsid w:val="00633117"/>
    <w:rsid w:val="00682041"/>
    <w:rsid w:val="006A0769"/>
    <w:rsid w:val="007E0FD3"/>
    <w:rsid w:val="00857E87"/>
    <w:rsid w:val="00870661"/>
    <w:rsid w:val="0094144E"/>
    <w:rsid w:val="009C52AB"/>
    <w:rsid w:val="00A01B4E"/>
    <w:rsid w:val="00B634F5"/>
    <w:rsid w:val="00B6678A"/>
    <w:rsid w:val="00B71FD2"/>
    <w:rsid w:val="00B93693"/>
    <w:rsid w:val="00C379B7"/>
    <w:rsid w:val="00CC7724"/>
    <w:rsid w:val="00D01F74"/>
    <w:rsid w:val="00D8079C"/>
    <w:rsid w:val="00D82C73"/>
    <w:rsid w:val="00EA1E91"/>
    <w:rsid w:val="00ED5D81"/>
    <w:rsid w:val="00F02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CF9DC"/>
  <w15:chartTrackingRefBased/>
  <w15:docId w15:val="{587ED807-0CC9-494E-844B-E741B368F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D8"/>
    <w:pPr>
      <w:spacing w:after="0" w:line="312" w:lineRule="auto"/>
      <w:jc w:val="both"/>
    </w:pPr>
    <w:rPr>
      <w:rFonts w:ascii="HelvLight" w:hAnsi="Helv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7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78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667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Granja</dc:creator>
  <cp:keywords/>
  <dc:description/>
  <cp:lastModifiedBy>Jose Granja</cp:lastModifiedBy>
  <cp:revision>10</cp:revision>
  <cp:lastPrinted>2019-09-09T09:04:00Z</cp:lastPrinted>
  <dcterms:created xsi:type="dcterms:W3CDTF">2020-04-23T15:38:00Z</dcterms:created>
  <dcterms:modified xsi:type="dcterms:W3CDTF">2021-04-15T17:45:00Z</dcterms:modified>
</cp:coreProperties>
</file>